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7254" w:rsidRPr="005C2756" w:rsidRDefault="00921549" w:rsidP="005C2756">
      <w:r w:rsidRPr="005C2756">
        <w:t>Assignment 02 – Q3</w:t>
      </w:r>
    </w:p>
    <w:p w:rsidR="00921549" w:rsidRPr="005C2756" w:rsidRDefault="00921549" w:rsidP="005C2756">
      <w:r w:rsidRPr="005C2756">
        <w:t>elee353, 850454023</w:t>
      </w:r>
    </w:p>
    <w:p w:rsidR="00125ABF" w:rsidRDefault="00406BC5" w:rsidP="005C2756">
      <w:r>
        <w:t>CPU Execution time = Instruction count * CPI * Clock cycle period</w:t>
      </w:r>
    </w:p>
    <w:p w:rsidR="00406BC5" w:rsidRPr="005C2756" w:rsidRDefault="00406BC5" w:rsidP="005C2756"/>
    <w:p w:rsidR="00125ABF" w:rsidRPr="005C2756" w:rsidRDefault="00126A7A" w:rsidP="00126A7A">
      <w:pPr>
        <w:pStyle w:val="ListParagraph"/>
        <w:numPr>
          <w:ilvl w:val="0"/>
          <w:numId w:val="1"/>
        </w:numPr>
      </w:pPr>
      <w:r>
        <w:t>M1</w:t>
      </w:r>
    </w:p>
    <w:p w:rsidR="00125ABF" w:rsidRPr="005C2756" w:rsidRDefault="006A5583" w:rsidP="005C2756">
      <w:r w:rsidRPr="005C2756">
        <w:t xml:space="preserve">CPI = 0.2*4+0.1*4 + 0.1*3 + </w:t>
      </w:r>
      <w:r w:rsidR="00E37C2D">
        <w:t>0.05*3 + 0.55*3</w:t>
      </w:r>
      <w:r w:rsidR="00F351E0" w:rsidRPr="005C2756">
        <w:t xml:space="preserve"> = </w:t>
      </w:r>
      <w:r w:rsidR="007C2949">
        <w:t>3.3</w:t>
      </w:r>
      <w:r w:rsidR="00421E1E">
        <w:t xml:space="preserve"> </w:t>
      </w:r>
      <w:r w:rsidR="00B73B8B" w:rsidRPr="005C2756">
        <w:t>instructions</w:t>
      </w:r>
    </w:p>
    <w:p w:rsidR="00101C98" w:rsidRPr="005C2756" w:rsidRDefault="007D345B" w:rsidP="005C2756">
      <w:r w:rsidRPr="005C2756">
        <w:t xml:space="preserve">clock </w:t>
      </w:r>
      <w:r w:rsidR="00317E95">
        <w:t>period</w:t>
      </w:r>
      <w:r w:rsidRPr="005C2756">
        <w:t xml:space="preserve"> = </w:t>
      </w:r>
      <w:r w:rsidR="009F166B" w:rsidRPr="005C2756">
        <w:t>1 / 0.8 GHz</w:t>
      </w:r>
      <w:r w:rsidR="00494DEE" w:rsidRPr="005C2756">
        <w:t xml:space="preserve"> = 1.25 * 10^-9 </w:t>
      </w:r>
      <w:r w:rsidR="009F166B" w:rsidRPr="005C2756">
        <w:t>seconds</w:t>
      </w:r>
    </w:p>
    <w:p w:rsidR="009F166B" w:rsidRPr="005C2756" w:rsidRDefault="004A77B4" w:rsidP="005C2756">
      <w:r>
        <w:t xml:space="preserve">Time = </w:t>
      </w:r>
      <w:r w:rsidR="00D20A51">
        <w:t>3.3</w:t>
      </w:r>
      <w:r w:rsidR="00494DEE" w:rsidRPr="005C2756">
        <w:t>*</w:t>
      </w:r>
      <w:r w:rsidR="00F13069" w:rsidRPr="005C2756">
        <w:t>(1.25 * 10^-</w:t>
      </w:r>
      <w:r w:rsidR="00160345" w:rsidRPr="005C2756">
        <w:t xml:space="preserve">9) * </w:t>
      </w:r>
      <w:r w:rsidR="00F13069" w:rsidRPr="005C2756">
        <w:t xml:space="preserve">10^10 = </w:t>
      </w:r>
      <w:r w:rsidR="00D20A51">
        <w:t>41.25</w:t>
      </w:r>
      <w:r w:rsidR="00F13069" w:rsidRPr="005C2756">
        <w:t xml:space="preserve"> seconds</w:t>
      </w:r>
    </w:p>
    <w:p w:rsidR="00125ABF" w:rsidRPr="005C2756" w:rsidRDefault="00126A7A" w:rsidP="00126A7A">
      <w:pPr>
        <w:pStyle w:val="ListParagraph"/>
        <w:numPr>
          <w:ilvl w:val="0"/>
          <w:numId w:val="1"/>
        </w:numPr>
      </w:pPr>
      <w:r>
        <w:t>M2</w:t>
      </w:r>
    </w:p>
    <w:p w:rsidR="00444AE0" w:rsidRPr="005C2756" w:rsidRDefault="00444AE0" w:rsidP="005C2756">
      <w:r w:rsidRPr="005C2756">
        <w:t>CPI =</w:t>
      </w:r>
      <w:r w:rsidR="001131AD" w:rsidRPr="005C2756">
        <w:t xml:space="preserve"> </w:t>
      </w:r>
      <w:r w:rsidR="00C110A0" w:rsidRPr="005C2756">
        <w:t xml:space="preserve">0.2*5+0.1*4 + 0.1*3 + 0.05*3 + 0.55*4 = </w:t>
      </w:r>
      <w:r w:rsidR="005C2756" w:rsidRPr="005C2756">
        <w:t>4.05</w:t>
      </w:r>
      <w:r w:rsidR="005C2756">
        <w:t xml:space="preserve"> </w:t>
      </w:r>
      <w:r w:rsidR="005C2756" w:rsidRPr="005C2756">
        <w:t>instructions</w:t>
      </w:r>
    </w:p>
    <w:p w:rsidR="00444AE0" w:rsidRPr="005C2756" w:rsidRDefault="00AB2B65" w:rsidP="005C2756">
      <w:r w:rsidRPr="005C2756">
        <w:t xml:space="preserve">clock </w:t>
      </w:r>
      <w:r>
        <w:t>period</w:t>
      </w:r>
      <w:r w:rsidRPr="005C2756">
        <w:t xml:space="preserve"> </w:t>
      </w:r>
      <w:r w:rsidR="00444AE0" w:rsidRPr="005C2756">
        <w:t xml:space="preserve">= </w:t>
      </w:r>
      <w:r w:rsidR="000C646D" w:rsidRPr="005C2756">
        <w:t>1 /</w:t>
      </w:r>
      <w:r w:rsidR="000C646D">
        <w:t xml:space="preserve"> 1</w:t>
      </w:r>
      <w:r w:rsidR="000C646D" w:rsidRPr="005C2756">
        <w:t xml:space="preserve"> GHz = </w:t>
      </w:r>
      <w:r w:rsidR="00C43810">
        <w:t>10</w:t>
      </w:r>
      <w:r w:rsidR="000C646D" w:rsidRPr="005C2756">
        <w:t>^-9 seconds</w:t>
      </w:r>
    </w:p>
    <w:p w:rsidR="00125ABF" w:rsidRPr="005C2756" w:rsidRDefault="00444AE0" w:rsidP="005C2756">
      <w:r w:rsidRPr="005C2756">
        <w:t>Time =</w:t>
      </w:r>
      <w:r w:rsidR="00A17699">
        <w:t xml:space="preserve"> 4.05</w:t>
      </w:r>
      <w:r w:rsidR="00A17699" w:rsidRPr="005C2756">
        <w:t>*(10^-9) * 10^10</w:t>
      </w:r>
      <w:r w:rsidR="00865508">
        <w:t xml:space="preserve"> = 40.5 seconds</w:t>
      </w:r>
    </w:p>
    <w:p w:rsidR="00125ABF" w:rsidRPr="005C2756" w:rsidRDefault="00126A7A" w:rsidP="00126A7A">
      <w:pPr>
        <w:pStyle w:val="ListParagraph"/>
        <w:numPr>
          <w:ilvl w:val="0"/>
          <w:numId w:val="1"/>
        </w:numPr>
      </w:pPr>
      <w:r>
        <w:t>M3</w:t>
      </w:r>
    </w:p>
    <w:p w:rsidR="00806E8F" w:rsidRPr="005C2756" w:rsidRDefault="00806E8F" w:rsidP="005C2756">
      <w:r w:rsidRPr="005C2756">
        <w:t>CPI =</w:t>
      </w:r>
      <w:r w:rsidR="00B06BA3">
        <w:t xml:space="preserve"> </w:t>
      </w:r>
      <w:r w:rsidR="00923205">
        <w:t>(</w:t>
      </w:r>
      <w:r w:rsidR="00E64398">
        <w:t>10^10</w:t>
      </w:r>
      <w:r w:rsidR="00194740">
        <w:t xml:space="preserve"> + </w:t>
      </w:r>
      <w:r w:rsidR="00D77810">
        <w:t>(</w:t>
      </w:r>
      <w:r w:rsidR="00194740">
        <w:t>5</w:t>
      </w:r>
      <w:r w:rsidR="00E64398">
        <w:t xml:space="preserve"> -</w:t>
      </w:r>
      <w:r w:rsidR="00E64398" w:rsidRPr="00923205">
        <w:t>1</w:t>
      </w:r>
      <w:r w:rsidR="00D77810">
        <w:t>)</w:t>
      </w:r>
      <w:bookmarkStart w:id="0" w:name="_GoBack"/>
      <w:bookmarkEnd w:id="0"/>
      <w:r w:rsidR="00923205">
        <w:t>)</w:t>
      </w:r>
      <w:r w:rsidR="00217A1F">
        <w:t xml:space="preserve"> / 10^10</w:t>
      </w:r>
      <w:r w:rsidR="00E64398" w:rsidRPr="00923205">
        <w:t xml:space="preserve"> = </w:t>
      </w:r>
      <w:r w:rsidR="00923205" w:rsidRPr="00923205">
        <w:t>1</w:t>
      </w:r>
    </w:p>
    <w:p w:rsidR="00806E8F" w:rsidRPr="00944BEA" w:rsidRDefault="00AB2B65" w:rsidP="00944BEA">
      <w:r w:rsidRPr="005C2756">
        <w:t xml:space="preserve">clock </w:t>
      </w:r>
      <w:r>
        <w:t>period</w:t>
      </w:r>
      <w:r w:rsidRPr="005C2756">
        <w:t xml:space="preserve"> </w:t>
      </w:r>
      <w:r w:rsidR="00806E8F" w:rsidRPr="00944BEA">
        <w:t xml:space="preserve">= </w:t>
      </w:r>
      <w:r w:rsidR="00217A1F" w:rsidRPr="00944BEA">
        <w:t>1 / 1.25 GHz</w:t>
      </w:r>
      <w:r w:rsidR="006B35E1" w:rsidRPr="00944BEA">
        <w:t xml:space="preserve"> = </w:t>
      </w:r>
      <w:r w:rsidR="00305B50">
        <w:t>8</w:t>
      </w:r>
      <w:r w:rsidR="00944BEA">
        <w:t>*10^</w:t>
      </w:r>
      <w:r w:rsidR="0012192F">
        <w:t>-</w:t>
      </w:r>
      <w:r w:rsidR="00F904B3">
        <w:t>10</w:t>
      </w:r>
      <w:r w:rsidR="00944BEA">
        <w:t xml:space="preserve"> seconds</w:t>
      </w:r>
    </w:p>
    <w:p w:rsidR="00806E8F" w:rsidRPr="005C2756" w:rsidRDefault="00806E8F" w:rsidP="005C2756">
      <w:r w:rsidRPr="005C2756">
        <w:t>Time =</w:t>
      </w:r>
      <w:r w:rsidR="00E364CC">
        <w:t xml:space="preserve"> </w:t>
      </w:r>
      <w:r w:rsidR="00F904B3">
        <w:t>(</w:t>
      </w:r>
      <w:r w:rsidR="00944D3E">
        <w:t>10^10</w:t>
      </w:r>
      <w:r w:rsidR="00F904B3">
        <w:t>)</w:t>
      </w:r>
      <w:r w:rsidR="00944D3E">
        <w:t xml:space="preserve"> * </w:t>
      </w:r>
      <w:r w:rsidR="004F7C5A">
        <w:t>1</w:t>
      </w:r>
      <w:r w:rsidR="00944D3E">
        <w:t xml:space="preserve"> </w:t>
      </w:r>
      <w:r w:rsidR="004F7C5A">
        <w:t>* (8*10^-</w:t>
      </w:r>
      <w:r w:rsidR="00F904B3">
        <w:t>10</w:t>
      </w:r>
      <w:r w:rsidR="004F7C5A">
        <w:t>) = 8</w:t>
      </w:r>
      <w:r w:rsidR="00F904B3">
        <w:t xml:space="preserve"> </w:t>
      </w:r>
      <w:r w:rsidR="004F7C5A">
        <w:t>seconds</w:t>
      </w:r>
    </w:p>
    <w:sectPr w:rsidR="00806E8F" w:rsidRPr="005C27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B09EC"/>
    <w:multiLevelType w:val="hybridMultilevel"/>
    <w:tmpl w:val="80E68F02"/>
    <w:lvl w:ilvl="0" w:tplc="5504D8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NTExMDY1tTQ1NTVQ0lEKTi0uzszPAykwqgUAuGslmSwAAAA="/>
  </w:docVars>
  <w:rsids>
    <w:rsidRoot w:val="00547CB6"/>
    <w:rsid w:val="000C646D"/>
    <w:rsid w:val="00101C98"/>
    <w:rsid w:val="001131AD"/>
    <w:rsid w:val="0012192F"/>
    <w:rsid w:val="00125ABF"/>
    <w:rsid w:val="00126A7A"/>
    <w:rsid w:val="00160345"/>
    <w:rsid w:val="00194740"/>
    <w:rsid w:val="00217A1F"/>
    <w:rsid w:val="00305B50"/>
    <w:rsid w:val="00317E95"/>
    <w:rsid w:val="00406BC5"/>
    <w:rsid w:val="00421E1E"/>
    <w:rsid w:val="00444AE0"/>
    <w:rsid w:val="00494DEE"/>
    <w:rsid w:val="004A77B4"/>
    <w:rsid w:val="004F7C5A"/>
    <w:rsid w:val="00511088"/>
    <w:rsid w:val="00547CB6"/>
    <w:rsid w:val="005C2756"/>
    <w:rsid w:val="006A5583"/>
    <w:rsid w:val="006B35E1"/>
    <w:rsid w:val="007C2949"/>
    <w:rsid w:val="007D345B"/>
    <w:rsid w:val="00806E8F"/>
    <w:rsid w:val="00865508"/>
    <w:rsid w:val="00921549"/>
    <w:rsid w:val="00923205"/>
    <w:rsid w:val="00944BEA"/>
    <w:rsid w:val="00944D3E"/>
    <w:rsid w:val="00964E36"/>
    <w:rsid w:val="009F166B"/>
    <w:rsid w:val="00A17699"/>
    <w:rsid w:val="00A746F9"/>
    <w:rsid w:val="00AB2B65"/>
    <w:rsid w:val="00B06BA3"/>
    <w:rsid w:val="00B73B8B"/>
    <w:rsid w:val="00C110A0"/>
    <w:rsid w:val="00C43810"/>
    <w:rsid w:val="00D20A51"/>
    <w:rsid w:val="00D47254"/>
    <w:rsid w:val="00D77810"/>
    <w:rsid w:val="00E364CC"/>
    <w:rsid w:val="00E37C2D"/>
    <w:rsid w:val="00E64398"/>
    <w:rsid w:val="00EC0EC2"/>
    <w:rsid w:val="00ED6614"/>
    <w:rsid w:val="00F13069"/>
    <w:rsid w:val="00F351E0"/>
    <w:rsid w:val="00F90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7E573"/>
  <w15:chartTrackingRefBased/>
  <w15:docId w15:val="{CD5D207C-C794-4A8D-BCE2-5C49ABAFE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6A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5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51686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3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03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890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785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143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171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2063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999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86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5336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75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544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5477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9773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54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none" w:sz="0" w:space="0" w:color="auto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948849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93464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2681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135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883027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46092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335020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652370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0331133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24552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9209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508677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831363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46396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83199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412855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7871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4482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739685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397628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756950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299460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999964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17312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386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78712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002202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47101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493764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690175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0543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6769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0636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68559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648680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4251163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40788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59261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775397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51277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3594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26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322170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2018655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49915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911231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93604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632558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164646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22389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790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01044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2058625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993510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944848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50958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724066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11624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3240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2143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971684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204372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374690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626398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56354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862287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93646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4377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1903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14699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351760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78703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742479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553386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3079ED"/>
                                            <w:left w:val="single" w:sz="6" w:space="0" w:color="3079ED"/>
                                            <w:bottom w:val="single" w:sz="6" w:space="0" w:color="3079ED"/>
                                            <w:right w:val="single" w:sz="6" w:space="0" w:color="3079ED"/>
                                          </w:divBdr>
                                        </w:div>
                                      </w:divsChild>
                                    </w:div>
                                    <w:div w:id="946888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595229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Lee</dc:creator>
  <cp:keywords/>
  <dc:description/>
  <cp:lastModifiedBy>Mike Lee</cp:lastModifiedBy>
  <cp:revision>50</cp:revision>
  <dcterms:created xsi:type="dcterms:W3CDTF">2017-09-05T03:06:00Z</dcterms:created>
  <dcterms:modified xsi:type="dcterms:W3CDTF">2017-09-06T03:26:00Z</dcterms:modified>
</cp:coreProperties>
</file>